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561F124" w14:textId="77777777" w:rsidR="00CC6518" w:rsidRDefault="00CC6518" w:rsidP="00CC6518">
      <w:pPr>
        <w:jc w:val="center"/>
        <w:rPr>
          <w:rFonts w:ascii="Times New Roman" w:eastAsia="Arial" w:hAnsi="Times New Roman" w:cs="Times New Roman"/>
          <w:b/>
          <w:sz w:val="22"/>
        </w:rPr>
      </w:pPr>
      <w:bookmarkStart w:id="0" w:name="_Hlk69328608"/>
      <w:r w:rsidRPr="00CD20DA">
        <w:rPr>
          <w:rFonts w:ascii="Times New Roman" w:eastAsia="Arial" w:hAnsi="Times New Roman" w:cs="Times New Roman"/>
          <w:b/>
          <w:sz w:val="22"/>
        </w:rPr>
        <w:t>ANEXO I - FORMULÁRIO DE INSCRIÇÃO – PRH36</w:t>
      </w:r>
      <w:r>
        <w:rPr>
          <w:rFonts w:ascii="Times New Roman" w:eastAsia="Arial" w:hAnsi="Times New Roman" w:cs="Times New Roman"/>
          <w:b/>
          <w:sz w:val="22"/>
        </w:rPr>
        <w:t>/UFBA</w:t>
      </w:r>
      <w:r w:rsidRPr="00CD20DA">
        <w:rPr>
          <w:rFonts w:ascii="Times New Roman" w:eastAsia="Arial" w:hAnsi="Times New Roman" w:cs="Times New Roman"/>
          <w:b/>
          <w:sz w:val="22"/>
        </w:rPr>
        <w:t xml:space="preserve"> – BOLSISTAS DE </w:t>
      </w:r>
      <w:r>
        <w:rPr>
          <w:rFonts w:ascii="Times New Roman" w:eastAsia="Arial" w:hAnsi="Times New Roman" w:cs="Times New Roman"/>
          <w:b/>
          <w:sz w:val="22"/>
        </w:rPr>
        <w:t>APOIO ADMINISTRATIVO</w:t>
      </w:r>
    </w:p>
    <w:p w14:paraId="096CB751" w14:textId="77777777" w:rsidR="00CC6518" w:rsidRPr="00CC7108" w:rsidRDefault="00CC6518" w:rsidP="00CC6518">
      <w:pPr>
        <w:spacing w:after="120"/>
        <w:jc w:val="center"/>
        <w:rPr>
          <w:rFonts w:ascii="Times New Roman" w:eastAsia="Arial" w:hAnsi="Times New Roman" w:cs="Times New Roman"/>
          <w:color w:val="FF0000"/>
          <w:sz w:val="22"/>
        </w:rPr>
      </w:pPr>
      <w:bookmarkStart w:id="1" w:name="_Hlk105420221"/>
    </w:p>
    <w:tbl>
      <w:tblPr>
        <w:tblW w:w="10465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22"/>
        <w:gridCol w:w="1750"/>
        <w:gridCol w:w="1654"/>
        <w:gridCol w:w="3539"/>
      </w:tblGrid>
      <w:tr w:rsidR="00CC6518" w:rsidRPr="00874128" w14:paraId="1053A76F" w14:textId="77777777" w:rsidTr="00D90989">
        <w:trPr>
          <w:trHeight w:val="259"/>
        </w:trPr>
        <w:tc>
          <w:tcPr>
            <w:tcW w:w="1046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AC14B9C" w14:textId="77777777" w:rsidR="00CC6518" w:rsidRPr="0087412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bookmarkStart w:id="2" w:name="_Hlk73867235"/>
            <w:bookmarkEnd w:id="0"/>
            <w:bookmarkEnd w:id="1"/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Nome completo do(a) candidato(a):</w:t>
            </w:r>
          </w:p>
          <w:p w14:paraId="547E6774" w14:textId="77777777" w:rsidR="00CC6518" w:rsidRPr="0087412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2"/>
                  <w:szCs w:val="22"/>
                </w:rPr>
                <w:id w:val="1148626172"/>
                <w:placeholder>
                  <w:docPart w:val="EFDACC67664A4EA991EEA9D2C04FEA8B"/>
                </w:placeholder>
                <w:showingPlcHdr/>
                <w15:color w:val="0000FF"/>
              </w:sdtPr>
              <w:sdtContent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ome</w:t>
                </w:r>
              </w:sdtContent>
            </w:sdt>
          </w:p>
        </w:tc>
      </w:tr>
      <w:tr w:rsidR="00CC6518" w:rsidRPr="00874128" w14:paraId="43B6BAA7" w14:textId="77777777" w:rsidTr="00D90989">
        <w:trPr>
          <w:trHeight w:val="259"/>
        </w:trPr>
        <w:tc>
          <w:tcPr>
            <w:tcW w:w="527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744AFC14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CPF:</w:t>
            </w:r>
          </w:p>
          <w:sdt>
            <w:sdtPr>
              <w:rPr>
                <w:rFonts w:ascii="Times New Roman" w:eastAsia="Times New Roman" w:hAnsi="Times New Roman" w:cs="Times New Roman"/>
                <w:sz w:val="22"/>
                <w:szCs w:val="22"/>
              </w:rPr>
              <w:id w:val="-635180987"/>
              <w:placeholder>
                <w:docPart w:val="A6091C51521743279A108785125C3D25"/>
              </w:placeholder>
              <w:showingPlcHdr/>
              <w15:color w:val="0000FF"/>
              <w:text/>
            </w:sdtPr>
            <w:sdtContent>
              <w:p w14:paraId="7BB5724A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úmero</w:t>
                </w:r>
              </w:p>
            </w:sdtContent>
          </w:sdt>
        </w:tc>
        <w:tc>
          <w:tcPr>
            <w:tcW w:w="5193" w:type="dxa"/>
            <w:gridSpan w:val="2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7AEE77CA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RG:</w:t>
            </w:r>
          </w:p>
          <w:sdt>
            <w:sdtPr>
              <w:rPr>
                <w:rFonts w:ascii="Times New Roman" w:eastAsia="Times New Roman" w:hAnsi="Times New Roman" w:cs="Times New Roman"/>
                <w:sz w:val="22"/>
                <w:szCs w:val="22"/>
              </w:rPr>
              <w:id w:val="-1840842324"/>
              <w:placeholder>
                <w:docPart w:val="2E9C84E557464953AD91DD5F0093180C"/>
              </w:placeholder>
              <w:showingPlcHdr/>
              <w15:color w:val="0000FF"/>
            </w:sdtPr>
            <w:sdtContent>
              <w:p w14:paraId="29768AC7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úmero</w:t>
                </w:r>
              </w:p>
            </w:sdtContent>
          </w:sdt>
        </w:tc>
      </w:tr>
      <w:tr w:rsidR="00CC6518" w:rsidRPr="00874128" w14:paraId="1E4E5D8C" w14:textId="77777777" w:rsidTr="00D90989">
        <w:trPr>
          <w:trHeight w:val="239"/>
        </w:trPr>
        <w:tc>
          <w:tcPr>
            <w:tcW w:w="10465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542361A6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Endereço residencial completo:</w:t>
            </w:r>
          </w:p>
          <w:sdt>
            <w:sdtPr>
              <w:rPr>
                <w:rFonts w:ascii="Times New Roman" w:eastAsia="Times New Roman" w:hAnsi="Times New Roman" w:cs="Times New Roman"/>
                <w:sz w:val="22"/>
                <w:szCs w:val="22"/>
              </w:rPr>
              <w:id w:val="-1843615832"/>
              <w:placeholder>
                <w:docPart w:val="DADE9895B88943109F64681494EEB1FC"/>
              </w:placeholder>
              <w:showingPlcHdr/>
              <w15:color w:val="0000FF"/>
            </w:sdtPr>
            <w:sdtContent>
              <w:p w14:paraId="6C65F3FF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texto</w:t>
                </w:r>
              </w:p>
            </w:sdtContent>
          </w:sdt>
        </w:tc>
      </w:tr>
      <w:tr w:rsidR="00CC6518" w:rsidRPr="00874128" w14:paraId="37091D83" w14:textId="77777777" w:rsidTr="00D90989">
        <w:trPr>
          <w:trHeight w:val="239"/>
        </w:trPr>
        <w:tc>
          <w:tcPr>
            <w:tcW w:w="352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3F678A84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Telefone fixo:</w:t>
            </w:r>
          </w:p>
          <w:sdt>
            <w:sdtPr>
              <w:rPr>
                <w:rFonts w:ascii="Times New Roman" w:hAnsi="Times New Roman" w:cs="Times New Roman"/>
                <w:sz w:val="22"/>
                <w:szCs w:val="22"/>
              </w:rPr>
              <w:id w:val="2019730878"/>
              <w:placeholder>
                <w:docPart w:val="58CE8C9FA338415AAB0DA69CA4EF3D88"/>
              </w:placeholder>
              <w:showingPlcHdr/>
              <w15:color w:val="0000FF"/>
            </w:sdtPr>
            <w:sdtEndPr>
              <w:rPr>
                <w:rFonts w:eastAsia="Times New Roman"/>
              </w:rPr>
            </w:sdtEndPr>
            <w:sdtContent>
              <w:p w14:paraId="0239CED0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úmero</w:t>
                </w:r>
              </w:p>
            </w:sdtContent>
          </w:sdt>
        </w:tc>
        <w:tc>
          <w:tcPr>
            <w:tcW w:w="3404" w:type="dxa"/>
            <w:gridSpan w:val="2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7EBFA167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Telefone celular:</w:t>
            </w:r>
          </w:p>
          <w:sdt>
            <w:sdtPr>
              <w:rPr>
                <w:rFonts w:ascii="Times New Roman" w:eastAsia="Times New Roman" w:hAnsi="Times New Roman" w:cs="Times New Roman"/>
                <w:sz w:val="22"/>
                <w:szCs w:val="22"/>
              </w:rPr>
              <w:id w:val="411050416"/>
              <w:placeholder>
                <w:docPart w:val="17B6E361EFCA47B1B34D05501698E0BF"/>
              </w:placeholder>
              <w:showingPlcHdr/>
              <w15:color w:val="0000FF"/>
            </w:sdtPr>
            <w:sdtContent>
              <w:p w14:paraId="189FF431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úmero</w:t>
                </w:r>
              </w:p>
            </w:sdtContent>
          </w:sdt>
        </w:tc>
        <w:tc>
          <w:tcPr>
            <w:tcW w:w="3539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4B67CB73" w14:textId="77777777" w:rsidR="00CC651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>E-mail:</w:t>
            </w:r>
          </w:p>
          <w:sdt>
            <w:sdtPr>
              <w:rPr>
                <w:rFonts w:ascii="Times New Roman" w:eastAsia="Times New Roman" w:hAnsi="Times New Roman" w:cs="Times New Roman"/>
                <w:sz w:val="22"/>
                <w:szCs w:val="22"/>
              </w:rPr>
              <w:id w:val="-1632324129"/>
              <w:placeholder>
                <w:docPart w:val="4D91A6C8796A441AA0A00E95CA2667E7"/>
              </w:placeholder>
              <w:showingPlcHdr/>
              <w15:color w:val="0000FF"/>
            </w:sdtPr>
            <w:sdtContent>
              <w:p w14:paraId="67F4D7D6" w14:textId="77777777" w:rsidR="00CC6518" w:rsidRPr="00874128" w:rsidRDefault="00CC6518" w:rsidP="00D90989">
                <w:pPr>
                  <w:rPr>
                    <w:rFonts w:ascii="Times New Roman" w:eastAsia="Times New Roman" w:hAnsi="Times New Roman" w:cs="Times New Roman"/>
                    <w:sz w:val="22"/>
                    <w:szCs w:val="22"/>
                  </w:rPr>
                </w:pPr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e-mail</w:t>
                </w:r>
              </w:p>
            </w:sdtContent>
          </w:sdt>
        </w:tc>
      </w:tr>
      <w:tr w:rsidR="00CC6518" w:rsidRPr="00874128" w14:paraId="5085A2A2" w14:textId="77777777" w:rsidTr="00D90989">
        <w:trPr>
          <w:trHeight w:val="237"/>
        </w:trPr>
        <w:tc>
          <w:tcPr>
            <w:tcW w:w="10465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3BDEC39" w14:textId="77777777" w:rsidR="00CC6518" w:rsidRPr="0087412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bookmarkStart w:id="3" w:name="_Hlk69328618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scolaridade</w:t>
            </w:r>
            <w:r w:rsidRPr="0087412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: </w:t>
            </w:r>
          </w:p>
          <w:p w14:paraId="581C4B67" w14:textId="77777777" w:rsidR="00CC6518" w:rsidRPr="00874128" w:rsidRDefault="00CC6518" w:rsidP="00D90989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2"/>
                  <w:szCs w:val="22"/>
                </w:rPr>
                <w:id w:val="2103221885"/>
                <w:placeholder>
                  <w:docPart w:val="86B2B087CF9F4B0493A8B19A2EB10D52"/>
                </w:placeholder>
                <w:showingPlcHdr/>
                <w15:color w:val="0000FF"/>
              </w:sdtPr>
              <w:sdtContent>
                <w:r w:rsidRPr="00874128">
                  <w:rPr>
                    <w:rStyle w:val="TextodoEspaoReservado"/>
                    <w:rFonts w:ascii="Times New Roman" w:hAnsi="Times New Roman" w:cs="Times New Roman"/>
                    <w:sz w:val="22"/>
                    <w:szCs w:val="22"/>
                  </w:rPr>
                  <w:t>Inserir nome</w:t>
                </w:r>
              </w:sdtContent>
            </w:sdt>
          </w:p>
        </w:tc>
      </w:tr>
      <w:bookmarkEnd w:id="2"/>
      <w:bookmarkEnd w:id="3"/>
    </w:tbl>
    <w:p w14:paraId="31BCF020" w14:textId="77777777" w:rsidR="00CC6518" w:rsidRPr="008F4C13" w:rsidRDefault="00CC6518" w:rsidP="00CC6518">
      <w:pPr>
        <w:ind w:right="-1"/>
        <w:rPr>
          <w:rFonts w:ascii="Times New Roman" w:eastAsia="Times New Roman" w:hAnsi="Times New Roman" w:cs="Times New Roman"/>
          <w:sz w:val="12"/>
          <w:szCs w:val="12"/>
        </w:rPr>
      </w:pPr>
    </w:p>
    <w:p w14:paraId="3854DC35" w14:textId="26342878" w:rsidR="00CC6518" w:rsidRDefault="00CC6518" w:rsidP="00CC6518">
      <w:pPr>
        <w:ind w:right="-1"/>
        <w:rPr>
          <w:rFonts w:ascii="Times New Roman" w:eastAsia="Times New Roman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>No caso de vir a ser selecionado</w:t>
      </w:r>
      <w:r>
        <w:rPr>
          <w:rFonts w:ascii="Times New Roman" w:eastAsia="Times New Roman" w:hAnsi="Times New Roman" w:cs="Times New Roman"/>
          <w:sz w:val="22"/>
        </w:rPr>
        <w:t>(a)</w:t>
      </w:r>
      <w:r w:rsidRPr="00442C71">
        <w:rPr>
          <w:rFonts w:ascii="Times New Roman" w:eastAsia="Times New Roman" w:hAnsi="Times New Roman" w:cs="Times New Roman"/>
          <w:sz w:val="22"/>
        </w:rPr>
        <w:t xml:space="preserve"> para a bolsa de </w:t>
      </w:r>
      <w:r>
        <w:rPr>
          <w:rFonts w:ascii="Times New Roman" w:eastAsia="Times New Roman" w:hAnsi="Times New Roman" w:cs="Times New Roman"/>
          <w:sz w:val="22"/>
        </w:rPr>
        <w:t xml:space="preserve">Apoio </w:t>
      </w:r>
      <w:r>
        <w:rPr>
          <w:rFonts w:ascii="Times New Roman" w:eastAsia="Times New Roman" w:hAnsi="Times New Roman" w:cs="Times New Roman"/>
          <w:sz w:val="22"/>
          <w:szCs w:val="22"/>
        </w:rPr>
        <w:t>Administrativo</w:t>
      </w:r>
      <w:r>
        <w:rPr>
          <w:rFonts w:ascii="Times New Roman" w:eastAsia="Times New Roman" w:hAnsi="Times New Roman" w:cs="Times New Roman"/>
          <w:sz w:val="22"/>
        </w:rPr>
        <w:t xml:space="preserve"> do PRH</w:t>
      </w:r>
      <w:r w:rsidRPr="00442C71">
        <w:rPr>
          <w:rFonts w:ascii="Times New Roman" w:eastAsia="Times New Roman" w:hAnsi="Times New Roman" w:cs="Times New Roman"/>
          <w:sz w:val="22"/>
        </w:rPr>
        <w:t>36</w:t>
      </w:r>
      <w:r>
        <w:rPr>
          <w:rFonts w:ascii="Times New Roman" w:eastAsia="Times New Roman" w:hAnsi="Times New Roman" w:cs="Times New Roman"/>
          <w:sz w:val="22"/>
        </w:rPr>
        <w:t>/UFBA</w:t>
      </w:r>
      <w:r w:rsidRPr="00442C71">
        <w:rPr>
          <w:rFonts w:ascii="Times New Roman" w:eastAsia="Times New Roman" w:hAnsi="Times New Roman" w:cs="Times New Roman"/>
          <w:sz w:val="22"/>
        </w:rPr>
        <w:t xml:space="preserve">, </w:t>
      </w:r>
      <w:r>
        <w:rPr>
          <w:rFonts w:ascii="Times New Roman" w:eastAsia="Times New Roman" w:hAnsi="Times New Roman" w:cs="Times New Roman"/>
          <w:sz w:val="22"/>
        </w:rPr>
        <w:t>declaro que:</w:t>
      </w:r>
    </w:p>
    <w:p w14:paraId="2A90BC44" w14:textId="77777777" w:rsidR="00CC6518" w:rsidRDefault="00CC6518" w:rsidP="00CC6518">
      <w:pPr>
        <w:ind w:right="-1"/>
        <w:rPr>
          <w:rFonts w:ascii="Times New Roman" w:eastAsia="Times New Roman" w:hAnsi="Times New Roman" w:cs="Times New Roman"/>
          <w:sz w:val="22"/>
        </w:rPr>
      </w:pPr>
    </w:p>
    <w:p w14:paraId="0D933C78" w14:textId="77777777" w:rsidR="00CC6518" w:rsidRDefault="00CC6518" w:rsidP="00CC6518">
      <w:pPr>
        <w:numPr>
          <w:ilvl w:val="0"/>
          <w:numId w:val="4"/>
        </w:numPr>
        <w:tabs>
          <w:tab w:val="left" w:pos="142"/>
        </w:tabs>
        <w:ind w:left="284" w:hanging="142"/>
        <w:jc w:val="both"/>
        <w:rPr>
          <w:rFonts w:ascii="Times New Roman" w:eastAsia="Symbol" w:hAnsi="Times New Roman" w:cs="Times New Roman"/>
          <w:sz w:val="22"/>
          <w:szCs w:val="22"/>
        </w:rPr>
      </w:pPr>
      <w:r>
        <w:rPr>
          <w:rFonts w:ascii="Times New Roman" w:eastAsia="Symbol" w:hAnsi="Times New Roman" w:cs="Times New Roman"/>
          <w:sz w:val="22"/>
          <w:szCs w:val="22"/>
        </w:rPr>
        <w:t>Tenho</w:t>
      </w:r>
      <w:r w:rsidRPr="00522A0E">
        <w:rPr>
          <w:rFonts w:ascii="Times New Roman" w:eastAsia="Symbol" w:hAnsi="Times New Roman" w:cs="Times New Roman"/>
          <w:sz w:val="22"/>
          <w:szCs w:val="22"/>
        </w:rPr>
        <w:t xml:space="preserve"> ciência e concord</w:t>
      </w:r>
      <w:r>
        <w:rPr>
          <w:rFonts w:ascii="Times New Roman" w:eastAsia="Symbol" w:hAnsi="Times New Roman" w:cs="Times New Roman"/>
          <w:sz w:val="22"/>
          <w:szCs w:val="22"/>
        </w:rPr>
        <w:t>o</w:t>
      </w:r>
      <w:r w:rsidRPr="00522A0E">
        <w:rPr>
          <w:rFonts w:ascii="Times New Roman" w:eastAsia="Symbol" w:hAnsi="Times New Roman" w:cs="Times New Roman"/>
          <w:sz w:val="22"/>
          <w:szCs w:val="22"/>
        </w:rPr>
        <w:t xml:space="preserve"> com as obrigações da função de Apoio </w:t>
      </w:r>
      <w:r>
        <w:rPr>
          <w:rFonts w:ascii="Times New Roman" w:eastAsia="Times New Roman" w:hAnsi="Times New Roman" w:cs="Times New Roman"/>
          <w:sz w:val="22"/>
          <w:szCs w:val="22"/>
        </w:rPr>
        <w:t>Administrativo</w:t>
      </w:r>
      <w:r>
        <w:rPr>
          <w:rFonts w:ascii="Times New Roman" w:eastAsia="Symbol" w:hAnsi="Times New Roman" w:cs="Times New Roman"/>
          <w:sz w:val="22"/>
          <w:szCs w:val="22"/>
        </w:rPr>
        <w:t>;</w:t>
      </w:r>
    </w:p>
    <w:p w14:paraId="6483912C" w14:textId="77777777" w:rsidR="00CC6518" w:rsidRPr="00522A0E" w:rsidRDefault="00CC6518" w:rsidP="00CC6518">
      <w:pPr>
        <w:numPr>
          <w:ilvl w:val="0"/>
          <w:numId w:val="4"/>
        </w:numPr>
        <w:tabs>
          <w:tab w:val="left" w:pos="142"/>
        </w:tabs>
        <w:ind w:left="284" w:hanging="142"/>
        <w:jc w:val="both"/>
        <w:rPr>
          <w:rFonts w:ascii="Times New Roman" w:eastAsia="Symbol" w:hAnsi="Times New Roman" w:cs="Times New Roman"/>
          <w:sz w:val="22"/>
          <w:szCs w:val="22"/>
        </w:rPr>
      </w:pPr>
      <w:r>
        <w:rPr>
          <w:rFonts w:ascii="Times New Roman" w:eastAsia="Symbol" w:hAnsi="Times New Roman" w:cs="Times New Roman"/>
          <w:sz w:val="22"/>
          <w:szCs w:val="22"/>
        </w:rPr>
        <w:t xml:space="preserve">Tenho disponibilidade </w:t>
      </w:r>
      <w:r w:rsidRPr="00522A0E">
        <w:rPr>
          <w:rFonts w:ascii="Times New Roman" w:eastAsia="Symbol" w:hAnsi="Times New Roman" w:cs="Times New Roman"/>
          <w:sz w:val="22"/>
          <w:szCs w:val="22"/>
        </w:rPr>
        <w:t>de carga horária semanal mínima de 12 (doze) horas para as atividades</w:t>
      </w:r>
      <w:r>
        <w:rPr>
          <w:rFonts w:ascii="Times New Roman" w:eastAsia="Symbol" w:hAnsi="Times New Roman" w:cs="Times New Roman"/>
          <w:sz w:val="22"/>
          <w:szCs w:val="22"/>
        </w:rPr>
        <w:t xml:space="preserve"> do programa</w:t>
      </w:r>
      <w:r w:rsidRPr="00522A0E">
        <w:rPr>
          <w:rFonts w:ascii="Times New Roman" w:eastAsia="Symbol" w:hAnsi="Times New Roman" w:cs="Times New Roman"/>
          <w:sz w:val="22"/>
          <w:szCs w:val="22"/>
        </w:rPr>
        <w:t>;</w:t>
      </w:r>
    </w:p>
    <w:p w14:paraId="26652D10" w14:textId="77777777" w:rsidR="00CC6518" w:rsidRDefault="00CC6518" w:rsidP="00CC6518">
      <w:pPr>
        <w:ind w:right="-1"/>
        <w:rPr>
          <w:rFonts w:ascii="Times New Roman" w:eastAsia="Times New Roman" w:hAnsi="Times New Roman" w:cs="Times New Roman"/>
          <w:sz w:val="22"/>
        </w:rPr>
      </w:pPr>
    </w:p>
    <w:p w14:paraId="127E7DC1" w14:textId="77777777" w:rsidR="00CC6518" w:rsidRPr="00442C71" w:rsidRDefault="00CC6518" w:rsidP="00CC6518">
      <w:pPr>
        <w:ind w:right="-1"/>
        <w:rPr>
          <w:rFonts w:ascii="Times New Roman" w:eastAsia="Times New Roman" w:hAnsi="Times New Roman" w:cs="Times New Roman"/>
          <w:sz w:val="22"/>
        </w:rPr>
      </w:pPr>
      <w:r>
        <w:rPr>
          <w:rFonts w:ascii="Times New Roman" w:eastAsia="Times New Roman" w:hAnsi="Times New Roman" w:cs="Times New Roman"/>
          <w:sz w:val="22"/>
        </w:rPr>
        <w:t xml:space="preserve">E </w:t>
      </w:r>
      <w:r w:rsidRPr="00442C71">
        <w:rPr>
          <w:rFonts w:ascii="Times New Roman" w:eastAsia="Times New Roman" w:hAnsi="Times New Roman" w:cs="Times New Roman"/>
          <w:sz w:val="22"/>
        </w:rPr>
        <w:t>comprometo-me a:</w:t>
      </w:r>
    </w:p>
    <w:p w14:paraId="19AB1EC5" w14:textId="77777777" w:rsidR="00CC6518" w:rsidRPr="00442C71" w:rsidRDefault="00CC6518" w:rsidP="00CC6518">
      <w:pPr>
        <w:numPr>
          <w:ilvl w:val="0"/>
          <w:numId w:val="8"/>
        </w:numPr>
        <w:ind w:left="284" w:right="-1" w:hanging="142"/>
        <w:jc w:val="both"/>
        <w:rPr>
          <w:rFonts w:ascii="Times New Roman" w:eastAsia="Symbol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 xml:space="preserve">Acatar os regulamentos e normas vigentes ou que venham a ser estabelecidas pelo regimento do Programa, da ANP e da </w:t>
      </w:r>
      <w:r>
        <w:rPr>
          <w:rFonts w:ascii="Times New Roman" w:eastAsia="Times New Roman" w:hAnsi="Times New Roman" w:cs="Times New Roman"/>
          <w:sz w:val="22"/>
        </w:rPr>
        <w:t>FAPESP</w:t>
      </w:r>
      <w:r w:rsidRPr="00442C71">
        <w:rPr>
          <w:rFonts w:ascii="Times New Roman" w:eastAsia="Times New Roman" w:hAnsi="Times New Roman" w:cs="Times New Roman"/>
          <w:sz w:val="22"/>
        </w:rPr>
        <w:t>;</w:t>
      </w:r>
    </w:p>
    <w:p w14:paraId="54C8343F" w14:textId="77777777" w:rsidR="00CC6518" w:rsidRPr="00442C71" w:rsidRDefault="00CC6518" w:rsidP="00CC6518">
      <w:pPr>
        <w:numPr>
          <w:ilvl w:val="0"/>
          <w:numId w:val="8"/>
        </w:numPr>
        <w:ind w:left="284" w:right="-1" w:hanging="142"/>
        <w:jc w:val="both"/>
        <w:rPr>
          <w:rFonts w:ascii="Times New Roman" w:eastAsia="Symbol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>Atender com assiduidade e diligência às atividades do Programa;</w:t>
      </w:r>
    </w:p>
    <w:p w14:paraId="1F893612" w14:textId="77777777" w:rsidR="00CC6518" w:rsidRPr="00190160" w:rsidRDefault="00CC6518" w:rsidP="00CC6518">
      <w:pPr>
        <w:numPr>
          <w:ilvl w:val="0"/>
          <w:numId w:val="8"/>
        </w:numPr>
        <w:ind w:left="284" w:right="-1" w:hanging="142"/>
        <w:jc w:val="both"/>
        <w:rPr>
          <w:rFonts w:ascii="Times New Roman" w:eastAsia="Times New Roman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>Abster-me de quaisquer atividades incompatíveis com as minha</w:t>
      </w:r>
      <w:r>
        <w:rPr>
          <w:rFonts w:ascii="Times New Roman" w:eastAsia="Times New Roman" w:hAnsi="Times New Roman" w:cs="Times New Roman"/>
          <w:sz w:val="22"/>
        </w:rPr>
        <w:t>s obrigações de bolsista do PRH</w:t>
      </w:r>
      <w:r w:rsidRPr="00442C71">
        <w:rPr>
          <w:rFonts w:ascii="Times New Roman" w:eastAsia="Times New Roman" w:hAnsi="Times New Roman" w:cs="Times New Roman"/>
          <w:sz w:val="22"/>
        </w:rPr>
        <w:t>36</w:t>
      </w:r>
      <w:r>
        <w:rPr>
          <w:rFonts w:ascii="Times New Roman" w:eastAsia="Times New Roman" w:hAnsi="Times New Roman" w:cs="Times New Roman"/>
          <w:sz w:val="22"/>
        </w:rPr>
        <w:t>/UFBA</w:t>
      </w:r>
      <w:r w:rsidRPr="00442C71">
        <w:rPr>
          <w:rFonts w:ascii="Times New Roman" w:eastAsia="Times New Roman" w:hAnsi="Times New Roman" w:cs="Times New Roman"/>
          <w:sz w:val="22"/>
        </w:rPr>
        <w:t>;</w:t>
      </w:r>
    </w:p>
    <w:p w14:paraId="6DEC1A91" w14:textId="77777777" w:rsidR="00CC6518" w:rsidRPr="00442C71" w:rsidRDefault="00CC6518" w:rsidP="00CC6518">
      <w:pPr>
        <w:numPr>
          <w:ilvl w:val="0"/>
          <w:numId w:val="8"/>
        </w:numPr>
        <w:ind w:left="284" w:right="-1" w:hanging="142"/>
        <w:jc w:val="both"/>
        <w:rPr>
          <w:rFonts w:ascii="Times New Roman" w:eastAsia="Symbol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 xml:space="preserve">Comunicar imediatamente à coordenação do </w:t>
      </w:r>
      <w:r>
        <w:rPr>
          <w:rFonts w:ascii="Times New Roman" w:eastAsia="Times New Roman" w:hAnsi="Times New Roman" w:cs="Times New Roman"/>
          <w:sz w:val="22"/>
        </w:rPr>
        <w:t>PRH</w:t>
      </w:r>
      <w:r w:rsidRPr="00442C71">
        <w:rPr>
          <w:rFonts w:ascii="Times New Roman" w:eastAsia="Times New Roman" w:hAnsi="Times New Roman" w:cs="Times New Roman"/>
          <w:sz w:val="22"/>
        </w:rPr>
        <w:t>36</w:t>
      </w:r>
      <w:r>
        <w:rPr>
          <w:rFonts w:ascii="Times New Roman" w:eastAsia="Times New Roman" w:hAnsi="Times New Roman" w:cs="Times New Roman"/>
          <w:sz w:val="22"/>
        </w:rPr>
        <w:t>/UFBA</w:t>
      </w:r>
      <w:r w:rsidRPr="00442C71">
        <w:rPr>
          <w:rFonts w:ascii="Times New Roman" w:eastAsia="Times New Roman" w:hAnsi="Times New Roman" w:cs="Times New Roman"/>
          <w:sz w:val="22"/>
        </w:rPr>
        <w:t xml:space="preserve"> qualquer modificação de </w:t>
      </w:r>
      <w:r>
        <w:rPr>
          <w:rFonts w:ascii="Times New Roman" w:eastAsia="Times New Roman" w:hAnsi="Times New Roman" w:cs="Times New Roman"/>
          <w:sz w:val="22"/>
        </w:rPr>
        <w:t>minha</w:t>
      </w:r>
      <w:r w:rsidRPr="00442C71">
        <w:rPr>
          <w:rFonts w:ascii="Times New Roman" w:eastAsia="Times New Roman" w:hAnsi="Times New Roman" w:cs="Times New Roman"/>
          <w:sz w:val="22"/>
        </w:rPr>
        <w:t xml:space="preserve"> situação inicial ou quaisquer outras que possam influir no desempenho de </w:t>
      </w:r>
      <w:r>
        <w:rPr>
          <w:rFonts w:ascii="Times New Roman" w:eastAsia="Times New Roman" w:hAnsi="Times New Roman" w:cs="Times New Roman"/>
          <w:sz w:val="22"/>
        </w:rPr>
        <w:t>minhas</w:t>
      </w:r>
      <w:r w:rsidRPr="00442C71">
        <w:rPr>
          <w:rFonts w:ascii="Times New Roman" w:eastAsia="Times New Roman" w:hAnsi="Times New Roman" w:cs="Times New Roman"/>
          <w:sz w:val="22"/>
        </w:rPr>
        <w:t xml:space="preserve"> obrigações;</w:t>
      </w:r>
    </w:p>
    <w:p w14:paraId="15C41833" w14:textId="77777777" w:rsidR="00CC6518" w:rsidRPr="00442C71" w:rsidRDefault="00CC6518" w:rsidP="00CC6518">
      <w:pPr>
        <w:numPr>
          <w:ilvl w:val="0"/>
          <w:numId w:val="8"/>
        </w:numPr>
        <w:ind w:left="284" w:right="-1" w:hanging="142"/>
        <w:jc w:val="both"/>
        <w:rPr>
          <w:rFonts w:ascii="Times New Roman" w:eastAsia="Symbol" w:hAnsi="Times New Roman" w:cs="Times New Roman"/>
          <w:sz w:val="22"/>
        </w:rPr>
      </w:pPr>
      <w:r w:rsidRPr="00442C71">
        <w:rPr>
          <w:rFonts w:ascii="Times New Roman" w:eastAsia="Times New Roman" w:hAnsi="Times New Roman" w:cs="Times New Roman"/>
          <w:sz w:val="22"/>
        </w:rPr>
        <w:t xml:space="preserve">Comunicar com antecedência à coordenação do </w:t>
      </w:r>
      <w:r>
        <w:rPr>
          <w:rFonts w:ascii="Times New Roman" w:eastAsia="Times New Roman" w:hAnsi="Times New Roman" w:cs="Times New Roman"/>
          <w:sz w:val="22"/>
        </w:rPr>
        <w:t>PRH</w:t>
      </w:r>
      <w:r w:rsidRPr="00442C71">
        <w:rPr>
          <w:rFonts w:ascii="Times New Roman" w:eastAsia="Times New Roman" w:hAnsi="Times New Roman" w:cs="Times New Roman"/>
          <w:sz w:val="22"/>
        </w:rPr>
        <w:t>36</w:t>
      </w:r>
      <w:r>
        <w:rPr>
          <w:rFonts w:ascii="Times New Roman" w:eastAsia="Times New Roman" w:hAnsi="Times New Roman" w:cs="Times New Roman"/>
          <w:sz w:val="22"/>
        </w:rPr>
        <w:t>/UFBA</w:t>
      </w:r>
      <w:r w:rsidRPr="00442C71">
        <w:rPr>
          <w:rFonts w:ascii="Times New Roman" w:eastAsia="Times New Roman" w:hAnsi="Times New Roman" w:cs="Times New Roman"/>
          <w:sz w:val="22"/>
        </w:rPr>
        <w:t xml:space="preserve"> sempre que </w:t>
      </w:r>
      <w:r>
        <w:rPr>
          <w:rFonts w:ascii="Times New Roman" w:eastAsia="Times New Roman" w:hAnsi="Times New Roman" w:cs="Times New Roman"/>
          <w:sz w:val="22"/>
        </w:rPr>
        <w:t xml:space="preserve">me </w:t>
      </w:r>
      <w:r w:rsidRPr="00442C71">
        <w:rPr>
          <w:rFonts w:ascii="Times New Roman" w:eastAsia="Times New Roman" w:hAnsi="Times New Roman" w:cs="Times New Roman"/>
          <w:sz w:val="22"/>
        </w:rPr>
        <w:t xml:space="preserve">afastar por mais de </w:t>
      </w:r>
      <w:r>
        <w:rPr>
          <w:rFonts w:ascii="Times New Roman" w:eastAsia="Times New Roman" w:hAnsi="Times New Roman" w:cs="Times New Roman"/>
          <w:sz w:val="22"/>
        </w:rPr>
        <w:t>16</w:t>
      </w:r>
      <w:r w:rsidRPr="00442C71">
        <w:rPr>
          <w:rFonts w:ascii="Times New Roman" w:eastAsia="Times New Roman" w:hAnsi="Times New Roman" w:cs="Times New Roman"/>
          <w:sz w:val="22"/>
        </w:rPr>
        <w:t xml:space="preserve"> (</w:t>
      </w:r>
      <w:r>
        <w:rPr>
          <w:rFonts w:ascii="Times New Roman" w:eastAsia="Times New Roman" w:hAnsi="Times New Roman" w:cs="Times New Roman"/>
          <w:sz w:val="22"/>
        </w:rPr>
        <w:t>dezesseis</w:t>
      </w:r>
      <w:r w:rsidRPr="00442C71">
        <w:rPr>
          <w:rFonts w:ascii="Times New Roman" w:eastAsia="Times New Roman" w:hAnsi="Times New Roman" w:cs="Times New Roman"/>
          <w:sz w:val="22"/>
        </w:rPr>
        <w:t>) dias das atividades, por qualquer motivo;</w:t>
      </w:r>
    </w:p>
    <w:p w14:paraId="1EE1292E" w14:textId="77777777" w:rsidR="00CC6518" w:rsidRDefault="00CC6518" w:rsidP="00CC6518">
      <w:pPr>
        <w:ind w:right="-1"/>
        <w:rPr>
          <w:rFonts w:ascii="Times New Roman" w:eastAsia="Times New Roman" w:hAnsi="Times New Roman" w:cs="Times New Roman"/>
          <w:sz w:val="12"/>
          <w:szCs w:val="12"/>
        </w:rPr>
      </w:pPr>
    </w:p>
    <w:p w14:paraId="3EF59C95" w14:textId="77777777" w:rsidR="00CC6518" w:rsidRPr="008F4C13" w:rsidRDefault="00CC6518" w:rsidP="00CC6518">
      <w:pPr>
        <w:ind w:right="-1"/>
        <w:rPr>
          <w:rFonts w:ascii="Times New Roman" w:eastAsia="Times New Roman" w:hAnsi="Times New Roman" w:cs="Times New Roman"/>
          <w:sz w:val="12"/>
          <w:szCs w:val="12"/>
        </w:rPr>
      </w:pPr>
    </w:p>
    <w:p w14:paraId="6F84D5EB" w14:textId="77777777" w:rsidR="00CC6518" w:rsidRDefault="00CC6518" w:rsidP="00CC6518">
      <w:pPr>
        <w:ind w:right="-1"/>
        <w:rPr>
          <w:rFonts w:ascii="Times New Roman" w:eastAsia="Times New Roman" w:hAnsi="Times New Roman" w:cs="Times New Roman"/>
          <w:sz w:val="22"/>
          <w:szCs w:val="24"/>
          <w:lang w:eastAsia="en-US"/>
        </w:rPr>
      </w:pPr>
    </w:p>
    <w:p w14:paraId="560F97C0" w14:textId="77777777" w:rsidR="00CC6518" w:rsidRPr="00CC014B" w:rsidRDefault="00CC6518" w:rsidP="00CC6518">
      <w:pPr>
        <w:ind w:right="-1"/>
        <w:rPr>
          <w:rFonts w:ascii="Times New Roman" w:eastAsia="Times New Roman" w:hAnsi="Times New Roman" w:cs="Times New Roman"/>
          <w:sz w:val="22"/>
          <w:szCs w:val="22"/>
          <w:lang w:eastAsia="en-US"/>
        </w:rPr>
      </w:pP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 xml:space="preserve">Local: </w:t>
      </w:r>
      <w:sdt>
        <w:sdtPr>
          <w:rPr>
            <w:rFonts w:ascii="Times New Roman" w:eastAsia="Times New Roman" w:hAnsi="Times New Roman" w:cs="Times New Roman"/>
            <w:sz w:val="22"/>
            <w:szCs w:val="24"/>
            <w:lang w:eastAsia="en-US"/>
          </w:rPr>
          <w:id w:val="-905300392"/>
          <w:placeholder>
            <w:docPart w:val="EFC5686E99494284A5F0E91BBB36D9A8"/>
          </w:placeholder>
          <w:showingPlcHdr/>
          <w15:color w:val="0000FF"/>
        </w:sdtPr>
        <w:sdtContent>
          <w:r w:rsidRPr="00CC014B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eastAsia="en-US"/>
            </w:rPr>
            <w:t>Inserir local</w:t>
          </w:r>
        </w:sdtContent>
      </w:sdt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</w: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ab/>
        <w:t xml:space="preserve">Data: </w:t>
      </w:r>
      <w:sdt>
        <w:sdtPr>
          <w:rPr>
            <w:rFonts w:ascii="Times New Roman" w:eastAsia="Times New Roman" w:hAnsi="Times New Roman" w:cs="Times New Roman"/>
            <w:sz w:val="22"/>
            <w:szCs w:val="24"/>
            <w:lang w:eastAsia="en-US"/>
          </w:rPr>
          <w:id w:val="-1395659326"/>
          <w:placeholder>
            <w:docPart w:val="B69BC58E40004EDA8889CD02CE26D572"/>
          </w:placeholder>
          <w:showingPlcHdr/>
          <w15:color w:val="0000FF"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CC014B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eastAsia="en-US"/>
            </w:rPr>
            <w:t>Inserir data</w:t>
          </w:r>
        </w:sdtContent>
      </w:sdt>
    </w:p>
    <w:p w14:paraId="2F3D7280" w14:textId="77777777" w:rsidR="00CC6518" w:rsidRPr="008F4C13" w:rsidRDefault="00CC6518" w:rsidP="00CC6518">
      <w:pPr>
        <w:ind w:right="-1"/>
        <w:jc w:val="center"/>
        <w:rPr>
          <w:rFonts w:ascii="Times New Roman" w:eastAsia="Times New Roman" w:hAnsi="Times New Roman" w:cs="Times New Roman"/>
          <w:sz w:val="12"/>
          <w:szCs w:val="12"/>
          <w:lang w:eastAsia="en-US"/>
        </w:rPr>
      </w:pPr>
    </w:p>
    <w:p w14:paraId="635E527E" w14:textId="77777777" w:rsidR="00CC6518" w:rsidRDefault="00CC6518" w:rsidP="00CC6518">
      <w:pPr>
        <w:ind w:right="-1"/>
        <w:jc w:val="center"/>
        <w:rPr>
          <w:rFonts w:ascii="Times New Roman" w:eastAsia="Times New Roman" w:hAnsi="Times New Roman" w:cs="Times New Roman"/>
          <w:sz w:val="22"/>
          <w:szCs w:val="24"/>
          <w:lang w:eastAsia="en-US"/>
        </w:rPr>
      </w:pPr>
    </w:p>
    <w:p w14:paraId="348F9C3E" w14:textId="77777777" w:rsidR="00CC6518" w:rsidRDefault="00CC6518" w:rsidP="00CC6518">
      <w:pPr>
        <w:ind w:right="-1"/>
        <w:jc w:val="center"/>
        <w:rPr>
          <w:rFonts w:ascii="Times New Roman" w:eastAsia="Times New Roman" w:hAnsi="Times New Roman" w:cs="Times New Roman"/>
          <w:sz w:val="22"/>
          <w:szCs w:val="24"/>
          <w:lang w:eastAsia="en-US"/>
        </w:rPr>
      </w:pPr>
    </w:p>
    <w:p w14:paraId="0469C2A8" w14:textId="77777777" w:rsidR="00CC6518" w:rsidRPr="00CC014B" w:rsidRDefault="00CC6518" w:rsidP="00CC6518">
      <w:pPr>
        <w:ind w:right="-1"/>
        <w:jc w:val="center"/>
        <w:rPr>
          <w:rFonts w:ascii="Times New Roman" w:eastAsia="Times New Roman" w:hAnsi="Times New Roman" w:cs="Times New Roman"/>
          <w:sz w:val="22"/>
          <w:szCs w:val="22"/>
          <w:lang w:eastAsia="en-US"/>
        </w:rPr>
      </w:pPr>
      <w:r w:rsidRPr="00CC014B">
        <w:rPr>
          <w:rFonts w:ascii="Times New Roman" w:eastAsia="Times New Roman" w:hAnsi="Times New Roman" w:cs="Times New Roman"/>
          <w:sz w:val="22"/>
          <w:szCs w:val="24"/>
          <w:lang w:eastAsia="en-US"/>
        </w:rPr>
        <w:t>Assinatura candidato(a) (inserir assinatura digital):</w:t>
      </w:r>
      <w:r>
        <w:rPr>
          <w:rFonts w:ascii="Times New Roman" w:eastAsia="Times New Roman" w:hAnsi="Times New Roman" w:cs="Times New Roman"/>
          <w:sz w:val="22"/>
          <w:szCs w:val="24"/>
          <w:lang w:eastAsia="en-US"/>
        </w:rPr>
        <w:t xml:space="preserve">              </w:t>
      </w:r>
      <w:sdt>
        <w:sdtPr>
          <w:rPr>
            <w:rFonts w:ascii="Times New Roman" w:eastAsia="Times New Roman" w:hAnsi="Times New Roman" w:cs="Times New Roman"/>
            <w:sz w:val="22"/>
            <w:szCs w:val="24"/>
            <w:lang w:eastAsia="en-US"/>
          </w:rPr>
          <w:id w:val="654883853"/>
          <w:showingPlcHdr/>
          <w15:color w:val="0000FF"/>
          <w:picture/>
        </w:sdtPr>
        <w:sdtContent>
          <w:r w:rsidRPr="00CC014B">
            <w:rPr>
              <w:rFonts w:ascii="Times New Roman" w:eastAsia="Times New Roman" w:hAnsi="Times New Roman" w:cs="Times New Roman"/>
              <w:noProof/>
              <w:sz w:val="22"/>
              <w:szCs w:val="24"/>
            </w:rPr>
            <w:drawing>
              <wp:inline distT="0" distB="0" distL="0" distR="0" wp14:anchorId="5DCB1CE7" wp14:editId="5420A04F">
                <wp:extent cx="1981200" cy="448045"/>
                <wp:effectExtent l="0" t="0" r="0" b="9525"/>
                <wp:docPr id="69" name="Imagem 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5255" cy="4625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685D491F" w14:textId="77777777" w:rsidR="00CC6518" w:rsidRPr="008F4C13" w:rsidRDefault="00CC6518" w:rsidP="00CC6518">
      <w:pPr>
        <w:ind w:right="-1"/>
        <w:rPr>
          <w:rFonts w:ascii="Times New Roman" w:eastAsia="Times New Roman" w:hAnsi="Times New Roman" w:cs="Times New Roman"/>
          <w:sz w:val="12"/>
          <w:szCs w:val="12"/>
          <w:lang w:eastAsia="en-US"/>
        </w:rPr>
      </w:pPr>
    </w:p>
    <w:p w14:paraId="631FDDFB" w14:textId="77777777" w:rsidR="00BA05BC" w:rsidRPr="00CC6518" w:rsidRDefault="00BA05BC" w:rsidP="00CC6518"/>
    <w:sectPr w:rsidR="00BA05BC" w:rsidRPr="00CC6518">
      <w:pgSz w:w="11907" w:h="16840" w:code="9"/>
      <w:pgMar w:top="851" w:right="567" w:bottom="851" w:left="851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4AF8F" w14:textId="77777777" w:rsidR="00301513" w:rsidRDefault="00301513" w:rsidP="00E27FAC">
      <w:r>
        <w:separator/>
      </w:r>
    </w:p>
  </w:endnote>
  <w:endnote w:type="continuationSeparator" w:id="0">
    <w:p w14:paraId="3A13F0E3" w14:textId="77777777" w:rsidR="00301513" w:rsidRDefault="00301513" w:rsidP="00E27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D5872" w14:textId="77777777" w:rsidR="00301513" w:rsidRDefault="00301513" w:rsidP="00E27FAC">
      <w:r>
        <w:separator/>
      </w:r>
    </w:p>
  </w:footnote>
  <w:footnote w:type="continuationSeparator" w:id="0">
    <w:p w14:paraId="121C9F97" w14:textId="77777777" w:rsidR="00301513" w:rsidRDefault="00301513" w:rsidP="00E27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238E1F28"/>
    <w:lvl w:ilvl="0" w:tplc="6AD0121C">
      <w:start w:val="1"/>
      <w:numFmt w:val="bullet"/>
      <w:lvlText w:val="•"/>
      <w:lvlJc w:val="left"/>
    </w:lvl>
    <w:lvl w:ilvl="1" w:tplc="F8CAF722">
      <w:start w:val="1"/>
      <w:numFmt w:val="bullet"/>
      <w:lvlText w:val=""/>
      <w:lvlJc w:val="left"/>
    </w:lvl>
    <w:lvl w:ilvl="2" w:tplc="9A868230">
      <w:start w:val="1"/>
      <w:numFmt w:val="bullet"/>
      <w:lvlText w:val=""/>
      <w:lvlJc w:val="left"/>
    </w:lvl>
    <w:lvl w:ilvl="3" w:tplc="CB54D2FC">
      <w:start w:val="1"/>
      <w:numFmt w:val="bullet"/>
      <w:lvlText w:val=""/>
      <w:lvlJc w:val="left"/>
    </w:lvl>
    <w:lvl w:ilvl="4" w:tplc="A61AC422">
      <w:start w:val="1"/>
      <w:numFmt w:val="bullet"/>
      <w:lvlText w:val=""/>
      <w:lvlJc w:val="left"/>
    </w:lvl>
    <w:lvl w:ilvl="5" w:tplc="CBDEB052">
      <w:start w:val="1"/>
      <w:numFmt w:val="bullet"/>
      <w:lvlText w:val=""/>
      <w:lvlJc w:val="left"/>
    </w:lvl>
    <w:lvl w:ilvl="6" w:tplc="B45CA7EC">
      <w:start w:val="1"/>
      <w:numFmt w:val="bullet"/>
      <w:lvlText w:val=""/>
      <w:lvlJc w:val="left"/>
    </w:lvl>
    <w:lvl w:ilvl="7" w:tplc="A49209E8">
      <w:start w:val="1"/>
      <w:numFmt w:val="bullet"/>
      <w:lvlText w:val=""/>
      <w:lvlJc w:val="left"/>
    </w:lvl>
    <w:lvl w:ilvl="8" w:tplc="4E58F200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E0E67FA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BE1E2644"/>
    <w:lvl w:ilvl="0" w:tplc="FFFFFFFF">
      <w:start w:val="1"/>
      <w:numFmt w:val="bullet"/>
      <w:lvlText w:val="*"/>
      <w:lvlJc w:val="left"/>
    </w:lvl>
    <w:lvl w:ilvl="1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3202F7C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754D652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6CE42F8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336E621A"/>
    <w:lvl w:ilvl="0" w:tplc="FFFFFFFF">
      <w:start w:val="5"/>
      <w:numFmt w:val="decimal"/>
      <w:lvlText w:val="%1."/>
      <w:lvlJc w:val="left"/>
    </w:lvl>
    <w:lvl w:ilvl="1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F31629B8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FE32698"/>
    <w:multiLevelType w:val="hybridMultilevel"/>
    <w:tmpl w:val="BC9AE6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6331AE"/>
    <w:multiLevelType w:val="hybridMultilevel"/>
    <w:tmpl w:val="3EF22B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F68A4"/>
    <w:multiLevelType w:val="hybridMultilevel"/>
    <w:tmpl w:val="72943486"/>
    <w:lvl w:ilvl="0" w:tplc="080E411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color w:val="auto"/>
      </w:rPr>
    </w:lvl>
    <w:lvl w:ilvl="1" w:tplc="BFA2546C">
      <w:start w:val="1"/>
      <w:numFmt w:val="bullet"/>
      <w:lvlText w:val=""/>
      <w:lvlJc w:val="left"/>
      <w:pPr>
        <w:ind w:left="0" w:firstLine="0"/>
      </w:pPr>
    </w:lvl>
    <w:lvl w:ilvl="2" w:tplc="23FCC626">
      <w:start w:val="1"/>
      <w:numFmt w:val="bullet"/>
      <w:lvlText w:val=""/>
      <w:lvlJc w:val="left"/>
      <w:pPr>
        <w:ind w:left="0" w:firstLine="0"/>
      </w:pPr>
    </w:lvl>
    <w:lvl w:ilvl="3" w:tplc="3C1E9422">
      <w:start w:val="1"/>
      <w:numFmt w:val="bullet"/>
      <w:lvlText w:val=""/>
      <w:lvlJc w:val="left"/>
      <w:pPr>
        <w:ind w:left="0" w:firstLine="0"/>
      </w:pPr>
    </w:lvl>
    <w:lvl w:ilvl="4" w:tplc="5E123AB2">
      <w:start w:val="1"/>
      <w:numFmt w:val="bullet"/>
      <w:lvlText w:val=""/>
      <w:lvlJc w:val="left"/>
      <w:pPr>
        <w:ind w:left="0" w:firstLine="0"/>
      </w:pPr>
    </w:lvl>
    <w:lvl w:ilvl="5" w:tplc="184C68CC">
      <w:start w:val="1"/>
      <w:numFmt w:val="bullet"/>
      <w:lvlText w:val=""/>
      <w:lvlJc w:val="left"/>
      <w:pPr>
        <w:ind w:left="0" w:firstLine="0"/>
      </w:pPr>
    </w:lvl>
    <w:lvl w:ilvl="6" w:tplc="CB087C46">
      <w:start w:val="1"/>
      <w:numFmt w:val="bullet"/>
      <w:lvlText w:val=""/>
      <w:lvlJc w:val="left"/>
      <w:pPr>
        <w:ind w:left="0" w:firstLine="0"/>
      </w:pPr>
    </w:lvl>
    <w:lvl w:ilvl="7" w:tplc="084C9612">
      <w:start w:val="1"/>
      <w:numFmt w:val="bullet"/>
      <w:lvlText w:val=""/>
      <w:lvlJc w:val="left"/>
      <w:pPr>
        <w:ind w:left="0" w:firstLine="0"/>
      </w:pPr>
    </w:lvl>
    <w:lvl w:ilvl="8" w:tplc="C55603A0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6E504C6E"/>
    <w:multiLevelType w:val="hybridMultilevel"/>
    <w:tmpl w:val="27847D68"/>
    <w:lvl w:ilvl="0" w:tplc="080E41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D5189B82">
      <w:start w:val="1"/>
      <w:numFmt w:val="bullet"/>
      <w:lvlText w:val=""/>
      <w:lvlJc w:val="left"/>
    </w:lvl>
    <w:lvl w:ilvl="2" w:tplc="3300CEA0">
      <w:start w:val="1"/>
      <w:numFmt w:val="bullet"/>
      <w:lvlText w:val=""/>
      <w:lvlJc w:val="left"/>
    </w:lvl>
    <w:lvl w:ilvl="3" w:tplc="729EB848">
      <w:start w:val="1"/>
      <w:numFmt w:val="bullet"/>
      <w:lvlText w:val=""/>
      <w:lvlJc w:val="left"/>
    </w:lvl>
    <w:lvl w:ilvl="4" w:tplc="4B7649BC">
      <w:start w:val="1"/>
      <w:numFmt w:val="bullet"/>
      <w:lvlText w:val=""/>
      <w:lvlJc w:val="left"/>
    </w:lvl>
    <w:lvl w:ilvl="5" w:tplc="1FE2A45C">
      <w:start w:val="1"/>
      <w:numFmt w:val="bullet"/>
      <w:lvlText w:val=""/>
      <w:lvlJc w:val="left"/>
    </w:lvl>
    <w:lvl w:ilvl="6" w:tplc="EE1E9F9C">
      <w:start w:val="1"/>
      <w:numFmt w:val="bullet"/>
      <w:lvlText w:val=""/>
      <w:lvlJc w:val="left"/>
    </w:lvl>
    <w:lvl w:ilvl="7" w:tplc="C12C6DFC">
      <w:start w:val="1"/>
      <w:numFmt w:val="bullet"/>
      <w:lvlText w:val=""/>
      <w:lvlJc w:val="left"/>
    </w:lvl>
    <w:lvl w:ilvl="8" w:tplc="C238906C">
      <w:start w:val="1"/>
      <w:numFmt w:val="bullet"/>
      <w:lvlText w:val=""/>
      <w:lvlJc w:val="left"/>
    </w:lvl>
  </w:abstractNum>
  <w:num w:numId="1" w16cid:durableId="362681522">
    <w:abstractNumId w:val="0"/>
  </w:num>
  <w:num w:numId="2" w16cid:durableId="1965189181">
    <w:abstractNumId w:val="1"/>
  </w:num>
  <w:num w:numId="3" w16cid:durableId="268507898">
    <w:abstractNumId w:val="2"/>
  </w:num>
  <w:num w:numId="4" w16cid:durableId="1543053399">
    <w:abstractNumId w:val="3"/>
  </w:num>
  <w:num w:numId="5" w16cid:durableId="1925529920">
    <w:abstractNumId w:val="4"/>
  </w:num>
  <w:num w:numId="6" w16cid:durableId="971835663">
    <w:abstractNumId w:val="5"/>
  </w:num>
  <w:num w:numId="7" w16cid:durableId="1566604546">
    <w:abstractNumId w:val="6"/>
  </w:num>
  <w:num w:numId="8" w16cid:durableId="1275088579">
    <w:abstractNumId w:val="7"/>
  </w:num>
  <w:num w:numId="9" w16cid:durableId="1839691247">
    <w:abstractNumId w:val="11"/>
  </w:num>
  <w:num w:numId="10" w16cid:durableId="1862821413">
    <w:abstractNumId w:val="8"/>
  </w:num>
  <w:num w:numId="11" w16cid:durableId="945619035">
    <w:abstractNumId w:val="9"/>
  </w:num>
  <w:num w:numId="12" w16cid:durableId="17869226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ocumentProtection w:edit="forms" w:formatting="1" w:enforcement="0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bA0NjM0MLY0N7FU0lEKTi0uzszPAykwNKwFAL5nHQstAAAA"/>
  </w:docVars>
  <w:rsids>
    <w:rsidRoot w:val="00CA6B95"/>
    <w:rsid w:val="000017C8"/>
    <w:rsid w:val="000277FE"/>
    <w:rsid w:val="00036370"/>
    <w:rsid w:val="00040DA3"/>
    <w:rsid w:val="000457F4"/>
    <w:rsid w:val="00050280"/>
    <w:rsid w:val="00066E60"/>
    <w:rsid w:val="000742E9"/>
    <w:rsid w:val="00082B80"/>
    <w:rsid w:val="000A5A75"/>
    <w:rsid w:val="000A74FE"/>
    <w:rsid w:val="000A7DB4"/>
    <w:rsid w:val="000D05E7"/>
    <w:rsid w:val="000E6657"/>
    <w:rsid w:val="000F6E3F"/>
    <w:rsid w:val="001009A7"/>
    <w:rsid w:val="0010177A"/>
    <w:rsid w:val="0010637F"/>
    <w:rsid w:val="001118CC"/>
    <w:rsid w:val="0012791E"/>
    <w:rsid w:val="00143814"/>
    <w:rsid w:val="0014575D"/>
    <w:rsid w:val="00153623"/>
    <w:rsid w:val="00161220"/>
    <w:rsid w:val="00162835"/>
    <w:rsid w:val="00176086"/>
    <w:rsid w:val="0018505C"/>
    <w:rsid w:val="00190160"/>
    <w:rsid w:val="0019408F"/>
    <w:rsid w:val="0019659D"/>
    <w:rsid w:val="001A383B"/>
    <w:rsid w:val="001B1228"/>
    <w:rsid w:val="001B6E7D"/>
    <w:rsid w:val="001C37A9"/>
    <w:rsid w:val="001C65EA"/>
    <w:rsid w:val="001D27F5"/>
    <w:rsid w:val="001D381E"/>
    <w:rsid w:val="001D471A"/>
    <w:rsid w:val="001E1071"/>
    <w:rsid w:val="001E60BD"/>
    <w:rsid w:val="001E7D77"/>
    <w:rsid w:val="001F3B8C"/>
    <w:rsid w:val="00204989"/>
    <w:rsid w:val="00230536"/>
    <w:rsid w:val="00230882"/>
    <w:rsid w:val="00232139"/>
    <w:rsid w:val="0023754A"/>
    <w:rsid w:val="00251FB0"/>
    <w:rsid w:val="002535FE"/>
    <w:rsid w:val="00263820"/>
    <w:rsid w:val="00264D95"/>
    <w:rsid w:val="002654E9"/>
    <w:rsid w:val="0029551D"/>
    <w:rsid w:val="002C3CEA"/>
    <w:rsid w:val="002C6D76"/>
    <w:rsid w:val="002D42D0"/>
    <w:rsid w:val="002E061D"/>
    <w:rsid w:val="002E7F6A"/>
    <w:rsid w:val="003008A4"/>
    <w:rsid w:val="00300E7B"/>
    <w:rsid w:val="00301513"/>
    <w:rsid w:val="003029FC"/>
    <w:rsid w:val="0030605F"/>
    <w:rsid w:val="003126B3"/>
    <w:rsid w:val="00316E0B"/>
    <w:rsid w:val="00326BA8"/>
    <w:rsid w:val="00335267"/>
    <w:rsid w:val="0033539F"/>
    <w:rsid w:val="003429FF"/>
    <w:rsid w:val="0036360B"/>
    <w:rsid w:val="00365925"/>
    <w:rsid w:val="00365D8E"/>
    <w:rsid w:val="00376C28"/>
    <w:rsid w:val="0039535F"/>
    <w:rsid w:val="00396B60"/>
    <w:rsid w:val="003A39B8"/>
    <w:rsid w:val="003A7459"/>
    <w:rsid w:val="003B01C4"/>
    <w:rsid w:val="003C527E"/>
    <w:rsid w:val="003C7A93"/>
    <w:rsid w:val="003D2EBF"/>
    <w:rsid w:val="003D531D"/>
    <w:rsid w:val="003D7239"/>
    <w:rsid w:val="003F0167"/>
    <w:rsid w:val="003F4F12"/>
    <w:rsid w:val="00421860"/>
    <w:rsid w:val="00427C1C"/>
    <w:rsid w:val="00427C4D"/>
    <w:rsid w:val="00430B8D"/>
    <w:rsid w:val="004427D0"/>
    <w:rsid w:val="00442C71"/>
    <w:rsid w:val="00445413"/>
    <w:rsid w:val="00450E00"/>
    <w:rsid w:val="00453275"/>
    <w:rsid w:val="004802C1"/>
    <w:rsid w:val="00482479"/>
    <w:rsid w:val="0048638F"/>
    <w:rsid w:val="00495E38"/>
    <w:rsid w:val="004A18AF"/>
    <w:rsid w:val="004A2BE9"/>
    <w:rsid w:val="004B0DD6"/>
    <w:rsid w:val="004C416D"/>
    <w:rsid w:val="004E7976"/>
    <w:rsid w:val="004F13F2"/>
    <w:rsid w:val="005000DC"/>
    <w:rsid w:val="00514A36"/>
    <w:rsid w:val="005178E5"/>
    <w:rsid w:val="00522A0E"/>
    <w:rsid w:val="00524C2B"/>
    <w:rsid w:val="005540CA"/>
    <w:rsid w:val="0057094B"/>
    <w:rsid w:val="00573CBC"/>
    <w:rsid w:val="00574482"/>
    <w:rsid w:val="00576567"/>
    <w:rsid w:val="0057723C"/>
    <w:rsid w:val="00581943"/>
    <w:rsid w:val="00587896"/>
    <w:rsid w:val="005B1031"/>
    <w:rsid w:val="005B306A"/>
    <w:rsid w:val="005E2E47"/>
    <w:rsid w:val="005E6CE4"/>
    <w:rsid w:val="006314AC"/>
    <w:rsid w:val="00633021"/>
    <w:rsid w:val="006357E2"/>
    <w:rsid w:val="0064115C"/>
    <w:rsid w:val="00641D04"/>
    <w:rsid w:val="006526D0"/>
    <w:rsid w:val="006613BA"/>
    <w:rsid w:val="006625A3"/>
    <w:rsid w:val="0067279E"/>
    <w:rsid w:val="00682D41"/>
    <w:rsid w:val="00691F47"/>
    <w:rsid w:val="006A13D0"/>
    <w:rsid w:val="006A38C1"/>
    <w:rsid w:val="006A4C9E"/>
    <w:rsid w:val="006C662F"/>
    <w:rsid w:val="006D1D4F"/>
    <w:rsid w:val="006E7C36"/>
    <w:rsid w:val="006F651A"/>
    <w:rsid w:val="00705CFB"/>
    <w:rsid w:val="007139DE"/>
    <w:rsid w:val="007305CC"/>
    <w:rsid w:val="0073339C"/>
    <w:rsid w:val="00736B8F"/>
    <w:rsid w:val="0076620C"/>
    <w:rsid w:val="00773081"/>
    <w:rsid w:val="00782EAB"/>
    <w:rsid w:val="00784220"/>
    <w:rsid w:val="007852BD"/>
    <w:rsid w:val="007871B1"/>
    <w:rsid w:val="00790CEB"/>
    <w:rsid w:val="00793ECE"/>
    <w:rsid w:val="007968F2"/>
    <w:rsid w:val="007A06E8"/>
    <w:rsid w:val="007A3223"/>
    <w:rsid w:val="007A5EF7"/>
    <w:rsid w:val="007B102B"/>
    <w:rsid w:val="007C07CB"/>
    <w:rsid w:val="007C455B"/>
    <w:rsid w:val="007C7039"/>
    <w:rsid w:val="007D2452"/>
    <w:rsid w:val="007E683D"/>
    <w:rsid w:val="007F09BA"/>
    <w:rsid w:val="00802EF4"/>
    <w:rsid w:val="008138AD"/>
    <w:rsid w:val="00822162"/>
    <w:rsid w:val="00840A03"/>
    <w:rsid w:val="00843151"/>
    <w:rsid w:val="00847D5A"/>
    <w:rsid w:val="00860040"/>
    <w:rsid w:val="008607A5"/>
    <w:rsid w:val="00861CCC"/>
    <w:rsid w:val="00865A4B"/>
    <w:rsid w:val="008660D8"/>
    <w:rsid w:val="00874128"/>
    <w:rsid w:val="00881C36"/>
    <w:rsid w:val="008B2B74"/>
    <w:rsid w:val="008B4810"/>
    <w:rsid w:val="008C0163"/>
    <w:rsid w:val="008D66C1"/>
    <w:rsid w:val="008E0C2C"/>
    <w:rsid w:val="008E37C4"/>
    <w:rsid w:val="008E4C69"/>
    <w:rsid w:val="008E5485"/>
    <w:rsid w:val="008F353D"/>
    <w:rsid w:val="008F4C13"/>
    <w:rsid w:val="009028EA"/>
    <w:rsid w:val="0090364A"/>
    <w:rsid w:val="00905F32"/>
    <w:rsid w:val="00911E25"/>
    <w:rsid w:val="009127A3"/>
    <w:rsid w:val="009200F9"/>
    <w:rsid w:val="0094204C"/>
    <w:rsid w:val="00944098"/>
    <w:rsid w:val="00956A97"/>
    <w:rsid w:val="00957014"/>
    <w:rsid w:val="0096666B"/>
    <w:rsid w:val="00973E26"/>
    <w:rsid w:val="00980784"/>
    <w:rsid w:val="009831E1"/>
    <w:rsid w:val="009A033B"/>
    <w:rsid w:val="009B513B"/>
    <w:rsid w:val="009C547E"/>
    <w:rsid w:val="009C5BDB"/>
    <w:rsid w:val="009D3F4D"/>
    <w:rsid w:val="009E0553"/>
    <w:rsid w:val="009E0BCD"/>
    <w:rsid w:val="009E1F96"/>
    <w:rsid w:val="009E2D91"/>
    <w:rsid w:val="009E4F48"/>
    <w:rsid w:val="00A071A7"/>
    <w:rsid w:val="00A101BC"/>
    <w:rsid w:val="00A12751"/>
    <w:rsid w:val="00A163C8"/>
    <w:rsid w:val="00A219CE"/>
    <w:rsid w:val="00A27C83"/>
    <w:rsid w:val="00A31152"/>
    <w:rsid w:val="00A330F8"/>
    <w:rsid w:val="00A42C97"/>
    <w:rsid w:val="00A43B3B"/>
    <w:rsid w:val="00A64A33"/>
    <w:rsid w:val="00A71329"/>
    <w:rsid w:val="00A718BB"/>
    <w:rsid w:val="00A72DC8"/>
    <w:rsid w:val="00A737AD"/>
    <w:rsid w:val="00A8184E"/>
    <w:rsid w:val="00A91803"/>
    <w:rsid w:val="00A9639C"/>
    <w:rsid w:val="00AA0260"/>
    <w:rsid w:val="00AC68F0"/>
    <w:rsid w:val="00AE6C04"/>
    <w:rsid w:val="00AF1208"/>
    <w:rsid w:val="00AF1A3B"/>
    <w:rsid w:val="00AF660F"/>
    <w:rsid w:val="00B11FA3"/>
    <w:rsid w:val="00B23A53"/>
    <w:rsid w:val="00B26FD6"/>
    <w:rsid w:val="00B2716A"/>
    <w:rsid w:val="00B353A6"/>
    <w:rsid w:val="00B43942"/>
    <w:rsid w:val="00B43A6B"/>
    <w:rsid w:val="00B7160A"/>
    <w:rsid w:val="00B7219A"/>
    <w:rsid w:val="00B73E97"/>
    <w:rsid w:val="00B85DBE"/>
    <w:rsid w:val="00B85F04"/>
    <w:rsid w:val="00BA05BC"/>
    <w:rsid w:val="00BA490D"/>
    <w:rsid w:val="00BB47D9"/>
    <w:rsid w:val="00BB5F61"/>
    <w:rsid w:val="00BD2F96"/>
    <w:rsid w:val="00BD69C4"/>
    <w:rsid w:val="00BE324C"/>
    <w:rsid w:val="00BF0960"/>
    <w:rsid w:val="00BF0EC5"/>
    <w:rsid w:val="00BF2D56"/>
    <w:rsid w:val="00C04C22"/>
    <w:rsid w:val="00C06C2E"/>
    <w:rsid w:val="00C07111"/>
    <w:rsid w:val="00C21715"/>
    <w:rsid w:val="00C524F6"/>
    <w:rsid w:val="00C61E1F"/>
    <w:rsid w:val="00C71EED"/>
    <w:rsid w:val="00C80319"/>
    <w:rsid w:val="00C82780"/>
    <w:rsid w:val="00C84930"/>
    <w:rsid w:val="00C84CA4"/>
    <w:rsid w:val="00C8669F"/>
    <w:rsid w:val="00C9183B"/>
    <w:rsid w:val="00CA6AE2"/>
    <w:rsid w:val="00CA6B95"/>
    <w:rsid w:val="00CB57AF"/>
    <w:rsid w:val="00CB5C01"/>
    <w:rsid w:val="00CC014B"/>
    <w:rsid w:val="00CC0F71"/>
    <w:rsid w:val="00CC6518"/>
    <w:rsid w:val="00CC7108"/>
    <w:rsid w:val="00CD1282"/>
    <w:rsid w:val="00CD20DA"/>
    <w:rsid w:val="00CD50A9"/>
    <w:rsid w:val="00D009AA"/>
    <w:rsid w:val="00D0508A"/>
    <w:rsid w:val="00D07ACC"/>
    <w:rsid w:val="00D11019"/>
    <w:rsid w:val="00D16A8C"/>
    <w:rsid w:val="00D21FC9"/>
    <w:rsid w:val="00D322F0"/>
    <w:rsid w:val="00D34E34"/>
    <w:rsid w:val="00D358A0"/>
    <w:rsid w:val="00D568FD"/>
    <w:rsid w:val="00D60E16"/>
    <w:rsid w:val="00D74427"/>
    <w:rsid w:val="00D74955"/>
    <w:rsid w:val="00D80E98"/>
    <w:rsid w:val="00DA2F27"/>
    <w:rsid w:val="00DA308B"/>
    <w:rsid w:val="00DB5DF9"/>
    <w:rsid w:val="00DC570D"/>
    <w:rsid w:val="00DD5BF7"/>
    <w:rsid w:val="00DF4367"/>
    <w:rsid w:val="00DF53A3"/>
    <w:rsid w:val="00DF5DA3"/>
    <w:rsid w:val="00DF7078"/>
    <w:rsid w:val="00E05DA6"/>
    <w:rsid w:val="00E12621"/>
    <w:rsid w:val="00E17A29"/>
    <w:rsid w:val="00E24498"/>
    <w:rsid w:val="00E27FAC"/>
    <w:rsid w:val="00E324A8"/>
    <w:rsid w:val="00E44749"/>
    <w:rsid w:val="00E44770"/>
    <w:rsid w:val="00E45F0A"/>
    <w:rsid w:val="00E57F5E"/>
    <w:rsid w:val="00E60140"/>
    <w:rsid w:val="00E732EF"/>
    <w:rsid w:val="00E95140"/>
    <w:rsid w:val="00E97F00"/>
    <w:rsid w:val="00EB4A58"/>
    <w:rsid w:val="00EC3964"/>
    <w:rsid w:val="00ED57FD"/>
    <w:rsid w:val="00EE1248"/>
    <w:rsid w:val="00EE146C"/>
    <w:rsid w:val="00EE2FC3"/>
    <w:rsid w:val="00F14E20"/>
    <w:rsid w:val="00F1501E"/>
    <w:rsid w:val="00F43FAC"/>
    <w:rsid w:val="00F541FD"/>
    <w:rsid w:val="00F54746"/>
    <w:rsid w:val="00F655B1"/>
    <w:rsid w:val="00F721B9"/>
    <w:rsid w:val="00F941D6"/>
    <w:rsid w:val="00FA17F1"/>
    <w:rsid w:val="00FB3D86"/>
    <w:rsid w:val="00FC7434"/>
    <w:rsid w:val="00FD630C"/>
    <w:rsid w:val="00FE536E"/>
    <w:rsid w:val="00FE7191"/>
    <w:rsid w:val="00FF4951"/>
    <w:rsid w:val="00FF5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7E1134"/>
  <w15:docId w15:val="{E15D8326-00C9-4629-9595-CCE11D4D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har"/>
    <w:uiPriority w:val="99"/>
    <w:qFormat/>
    <w:rsid w:val="00D11019"/>
    <w:pPr>
      <w:keepNext/>
      <w:autoSpaceDE w:val="0"/>
      <w:autoSpaceDN w:val="0"/>
      <w:ind w:right="-143"/>
      <w:jc w:val="right"/>
      <w:outlineLvl w:val="2"/>
    </w:pPr>
    <w:rPr>
      <w:rFonts w:ascii="Arial" w:eastAsia="Times New Roman" w:hAnsi="Arial"/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27FA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27FAC"/>
  </w:style>
  <w:style w:type="paragraph" w:styleId="Rodap">
    <w:name w:val="footer"/>
    <w:basedOn w:val="Normal"/>
    <w:link w:val="RodapChar"/>
    <w:uiPriority w:val="99"/>
    <w:unhideWhenUsed/>
    <w:rsid w:val="00E27FA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27FAC"/>
  </w:style>
  <w:style w:type="character" w:styleId="Hyperlink">
    <w:name w:val="Hyperlink"/>
    <w:uiPriority w:val="99"/>
    <w:unhideWhenUsed/>
    <w:rsid w:val="00A219CE"/>
    <w:rPr>
      <w:color w:val="0563C1"/>
      <w:u w:val="single"/>
    </w:rPr>
  </w:style>
  <w:style w:type="character" w:customStyle="1" w:styleId="MenoPendente1">
    <w:name w:val="Menção Pendente1"/>
    <w:uiPriority w:val="99"/>
    <w:semiHidden/>
    <w:unhideWhenUsed/>
    <w:rsid w:val="00A219C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6C6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Refdecomentrio">
    <w:name w:val="annotation reference"/>
    <w:uiPriority w:val="99"/>
    <w:semiHidden/>
    <w:unhideWhenUsed/>
    <w:rsid w:val="00E9514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5140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5140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5140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E95140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9514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E95140"/>
    <w:rPr>
      <w:rFonts w:ascii="Tahoma" w:hAnsi="Tahoma" w:cs="Tahoma"/>
      <w:sz w:val="16"/>
      <w:szCs w:val="16"/>
    </w:rPr>
  </w:style>
  <w:style w:type="character" w:customStyle="1" w:styleId="Ttulo3Char">
    <w:name w:val="Título 3 Char"/>
    <w:link w:val="Ttulo3"/>
    <w:uiPriority w:val="99"/>
    <w:rsid w:val="00D11019"/>
    <w:rPr>
      <w:rFonts w:ascii="Arial" w:eastAsia="Times New Roman" w:hAnsi="Arial"/>
      <w:b/>
      <w:bCs/>
      <w:sz w:val="22"/>
      <w:szCs w:val="22"/>
    </w:rPr>
  </w:style>
  <w:style w:type="paragraph" w:styleId="Legenda">
    <w:name w:val="caption"/>
    <w:basedOn w:val="Normal"/>
    <w:next w:val="Normal"/>
    <w:uiPriority w:val="99"/>
    <w:qFormat/>
    <w:rsid w:val="00D11019"/>
    <w:pPr>
      <w:autoSpaceDE w:val="0"/>
      <w:autoSpaceDN w:val="0"/>
      <w:ind w:right="124"/>
      <w:jc w:val="right"/>
    </w:pPr>
    <w:rPr>
      <w:rFonts w:ascii="Arial" w:eastAsia="Times New Roman" w:hAnsi="Arial"/>
      <w:b/>
      <w:bCs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263820"/>
    <w:rPr>
      <w:color w:val="808080"/>
    </w:rPr>
  </w:style>
  <w:style w:type="character" w:customStyle="1" w:styleId="Estilo1">
    <w:name w:val="Estilo1"/>
    <w:basedOn w:val="Fontepargpadro"/>
    <w:uiPriority w:val="1"/>
    <w:rsid w:val="00036370"/>
  </w:style>
  <w:style w:type="paragraph" w:styleId="PargrafodaLista">
    <w:name w:val="List Paragraph"/>
    <w:basedOn w:val="Normal"/>
    <w:uiPriority w:val="34"/>
    <w:qFormat/>
    <w:rsid w:val="007852BD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C84930"/>
    <w:rPr>
      <w:color w:val="954F72" w:themeColor="followedHyperlink"/>
      <w:u w:val="single"/>
    </w:rPr>
  </w:style>
  <w:style w:type="table" w:customStyle="1" w:styleId="Tabelacomgrade1">
    <w:name w:val="Tabela com grade1"/>
    <w:basedOn w:val="Tabelanormal"/>
    <w:next w:val="Tabelacomgrade"/>
    <w:uiPriority w:val="59"/>
    <w:rsid w:val="0087412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E97F00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AC68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66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FDACC67664A4EA991EEA9D2C04FEA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36BC6CD-C4E6-4165-8875-15E408EEE057}"/>
      </w:docPartPr>
      <w:docPartBody>
        <w:p w:rsidR="00000000" w:rsidRDefault="004F06FD" w:rsidP="004F06FD">
          <w:pPr>
            <w:pStyle w:val="EFDACC67664A4EA991EEA9D2C04FEA8B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nome</w:t>
          </w:r>
        </w:p>
      </w:docPartBody>
    </w:docPart>
    <w:docPart>
      <w:docPartPr>
        <w:name w:val="A6091C51521743279A108785125C3D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2854E22-6575-4BA4-AE9A-68FA5EEE2AF8}"/>
      </w:docPartPr>
      <w:docPartBody>
        <w:p w:rsidR="00000000" w:rsidRDefault="004F06FD" w:rsidP="004F06FD">
          <w:pPr>
            <w:pStyle w:val="A6091C51521743279A108785125C3D25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número</w:t>
          </w:r>
        </w:p>
      </w:docPartBody>
    </w:docPart>
    <w:docPart>
      <w:docPartPr>
        <w:name w:val="2E9C84E557464953AD91DD5F009318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228B5E-9EDF-4CDB-AF1F-6FDBF877A6C9}"/>
      </w:docPartPr>
      <w:docPartBody>
        <w:p w:rsidR="00000000" w:rsidRDefault="004F06FD" w:rsidP="004F06FD">
          <w:pPr>
            <w:pStyle w:val="2E9C84E557464953AD91DD5F0093180C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número</w:t>
          </w:r>
        </w:p>
      </w:docPartBody>
    </w:docPart>
    <w:docPart>
      <w:docPartPr>
        <w:name w:val="DADE9895B88943109F64681494EEB1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D6B596-3A0C-4766-8505-1E7A4F055069}"/>
      </w:docPartPr>
      <w:docPartBody>
        <w:p w:rsidR="00000000" w:rsidRDefault="004F06FD" w:rsidP="004F06FD">
          <w:pPr>
            <w:pStyle w:val="DADE9895B88943109F64681494EEB1FC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texto</w:t>
          </w:r>
        </w:p>
      </w:docPartBody>
    </w:docPart>
    <w:docPart>
      <w:docPartPr>
        <w:name w:val="58CE8C9FA338415AAB0DA69CA4EF3D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B350D2-8CDF-4802-AAF3-8B581003213C}"/>
      </w:docPartPr>
      <w:docPartBody>
        <w:p w:rsidR="00000000" w:rsidRDefault="004F06FD" w:rsidP="004F06FD">
          <w:pPr>
            <w:pStyle w:val="58CE8C9FA338415AAB0DA69CA4EF3D88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número</w:t>
          </w:r>
        </w:p>
      </w:docPartBody>
    </w:docPart>
    <w:docPart>
      <w:docPartPr>
        <w:name w:val="17B6E361EFCA47B1B34D05501698E0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34287F-C530-4C40-A733-E562AAE45774}"/>
      </w:docPartPr>
      <w:docPartBody>
        <w:p w:rsidR="00000000" w:rsidRDefault="004F06FD" w:rsidP="004F06FD">
          <w:pPr>
            <w:pStyle w:val="17B6E361EFCA47B1B34D05501698E0BF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número</w:t>
          </w:r>
        </w:p>
      </w:docPartBody>
    </w:docPart>
    <w:docPart>
      <w:docPartPr>
        <w:name w:val="4D91A6C8796A441AA0A00E95CA2667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D1D88A-112B-43CE-9E90-E64291BBC414}"/>
      </w:docPartPr>
      <w:docPartBody>
        <w:p w:rsidR="00000000" w:rsidRDefault="004F06FD" w:rsidP="004F06FD">
          <w:pPr>
            <w:pStyle w:val="4D91A6C8796A441AA0A00E95CA2667E7"/>
          </w:pPr>
          <w:r w:rsidRPr="00874128">
            <w:rPr>
              <w:rStyle w:val="TextodoEspaoReservado"/>
              <w:rFonts w:ascii="Times New Roman" w:hAnsi="Times New Roman" w:cs="Times New Roman"/>
              <w:sz w:val="22"/>
              <w:szCs w:val="22"/>
            </w:rPr>
            <w:t>Inserir e-mail</w:t>
          </w:r>
        </w:p>
      </w:docPartBody>
    </w:docPart>
    <w:docPart>
      <w:docPartPr>
        <w:name w:val="86B2B087CF9F4B0493A8B19A2EB10D5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80B411-10D4-4A4F-A51A-8B1ACD88AA8B}"/>
      </w:docPartPr>
      <w:docPartBody>
        <w:p w:rsidR="00000000" w:rsidRDefault="004F06FD" w:rsidP="004F06FD">
          <w:pPr>
            <w:pStyle w:val="86B2B087CF9F4B0493A8B19A2EB10D52"/>
          </w:pPr>
          <w:r w:rsidRPr="00874128">
            <w:rPr>
              <w:rStyle w:val="TextodoEspaoReservado"/>
              <w:rFonts w:ascii="Times New Roman" w:hAnsi="Times New Roman" w:cs="Times New Roman"/>
            </w:rPr>
            <w:t>Inserir nome</w:t>
          </w:r>
        </w:p>
      </w:docPartBody>
    </w:docPart>
    <w:docPart>
      <w:docPartPr>
        <w:name w:val="EFC5686E99494284A5F0E91BBB36D9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B3D1E8-747D-44BD-A1D8-9BBE0BF5887B}"/>
      </w:docPartPr>
      <w:docPartBody>
        <w:p w:rsidR="00000000" w:rsidRDefault="004F06FD" w:rsidP="004F06FD">
          <w:pPr>
            <w:pStyle w:val="EFC5686E99494284A5F0E91BBB36D9A8"/>
          </w:pPr>
          <w:r w:rsidRPr="00CC014B">
            <w:rPr>
              <w:rFonts w:ascii="Times New Roman" w:eastAsia="Times New Roman" w:hAnsi="Times New Roman" w:cs="Times New Roman"/>
              <w:color w:val="808080"/>
              <w:lang w:eastAsia="en-US"/>
            </w:rPr>
            <w:t>Inserir local</w:t>
          </w:r>
        </w:p>
      </w:docPartBody>
    </w:docPart>
    <w:docPart>
      <w:docPartPr>
        <w:name w:val="B69BC58E40004EDA8889CD02CE26D5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8C1C85-E975-4F23-A19D-370EFEF94479}"/>
      </w:docPartPr>
      <w:docPartBody>
        <w:p w:rsidR="00000000" w:rsidRDefault="004F06FD" w:rsidP="004F06FD">
          <w:pPr>
            <w:pStyle w:val="B69BC58E40004EDA8889CD02CE26D572"/>
          </w:pPr>
          <w:r w:rsidRPr="00CC014B">
            <w:rPr>
              <w:rFonts w:ascii="Times New Roman" w:eastAsia="Times New Roman" w:hAnsi="Times New Roman" w:cs="Times New Roman"/>
              <w:color w:val="808080"/>
              <w:lang w:eastAsia="en-US"/>
            </w:rPr>
            <w:t>Inserir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40876"/>
    <w:rsid w:val="00012EEF"/>
    <w:rsid w:val="000B76BF"/>
    <w:rsid w:val="00132DB8"/>
    <w:rsid w:val="001516E2"/>
    <w:rsid w:val="00171077"/>
    <w:rsid w:val="001B7CA7"/>
    <w:rsid w:val="002630B5"/>
    <w:rsid w:val="002C6D76"/>
    <w:rsid w:val="00307223"/>
    <w:rsid w:val="00316F2C"/>
    <w:rsid w:val="003358AE"/>
    <w:rsid w:val="00340876"/>
    <w:rsid w:val="00360B08"/>
    <w:rsid w:val="003724CD"/>
    <w:rsid w:val="0038725D"/>
    <w:rsid w:val="003A3D2A"/>
    <w:rsid w:val="00423DB3"/>
    <w:rsid w:val="00475748"/>
    <w:rsid w:val="0048690B"/>
    <w:rsid w:val="004A39E0"/>
    <w:rsid w:val="004E310A"/>
    <w:rsid w:val="004F06FD"/>
    <w:rsid w:val="00510C1A"/>
    <w:rsid w:val="0054343B"/>
    <w:rsid w:val="00566647"/>
    <w:rsid w:val="00593210"/>
    <w:rsid w:val="006710D0"/>
    <w:rsid w:val="006A7DDB"/>
    <w:rsid w:val="0070294A"/>
    <w:rsid w:val="00727F23"/>
    <w:rsid w:val="00735869"/>
    <w:rsid w:val="007363D9"/>
    <w:rsid w:val="008C0EDE"/>
    <w:rsid w:val="008E6A38"/>
    <w:rsid w:val="008F400F"/>
    <w:rsid w:val="008F7325"/>
    <w:rsid w:val="00905EF0"/>
    <w:rsid w:val="00920B4C"/>
    <w:rsid w:val="009A618E"/>
    <w:rsid w:val="00A003BA"/>
    <w:rsid w:val="00A306A9"/>
    <w:rsid w:val="00A336A2"/>
    <w:rsid w:val="00A81F7F"/>
    <w:rsid w:val="00B04CE9"/>
    <w:rsid w:val="00B23E9C"/>
    <w:rsid w:val="00B71677"/>
    <w:rsid w:val="00C70278"/>
    <w:rsid w:val="00C730DF"/>
    <w:rsid w:val="00CC2273"/>
    <w:rsid w:val="00CD6DED"/>
    <w:rsid w:val="00D07F18"/>
    <w:rsid w:val="00D15F92"/>
    <w:rsid w:val="00D4505E"/>
    <w:rsid w:val="00DE66CB"/>
    <w:rsid w:val="00E25869"/>
    <w:rsid w:val="00ED121A"/>
    <w:rsid w:val="00F47530"/>
    <w:rsid w:val="00F55B41"/>
    <w:rsid w:val="00F76326"/>
    <w:rsid w:val="00F95F5F"/>
    <w:rsid w:val="00FB56EC"/>
    <w:rsid w:val="00FD4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F06FD"/>
    <w:rPr>
      <w:color w:val="808080"/>
    </w:rPr>
  </w:style>
  <w:style w:type="paragraph" w:customStyle="1" w:styleId="7BE3D0B6D0A345FE9E360B0878B8BC42">
    <w:name w:val="7BE3D0B6D0A345FE9E360B0878B8BC42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78DD8D82F8414E9A9B3B9588D262ED03">
    <w:name w:val="78DD8D82F8414E9A9B3B9588D262ED03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F766FE0C8F3F4994ADE3EF12CBF96EA9">
    <w:name w:val="F766FE0C8F3F4994ADE3EF12CBF96EA9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351F3208AF084F6BA887E4CBA7963BB5">
    <w:name w:val="351F3208AF084F6BA887E4CBA7963BB5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8ADAB35B34614E1C86D3B49E45A2F7A8">
    <w:name w:val="8ADAB35B34614E1C86D3B49E45A2F7A8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FA69D7E6300443C89F3F5DE65BD6E104">
    <w:name w:val="FA69D7E6300443C89F3F5DE65BD6E104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F73C5E13E1A644A88676131201B8D4BA">
    <w:name w:val="F73C5E13E1A644A88676131201B8D4BA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8601DB6C81BD4445A851525E98E4B4881">
    <w:name w:val="8601DB6C81BD4445A851525E98E4B4881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F8EDC7B996184DD2944B421B1A1906491">
    <w:name w:val="F8EDC7B996184DD2944B421B1A1906491"/>
    <w:rsid w:val="0056664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customStyle="1" w:styleId="977E3E47C50E44168141CAB253A1477D">
    <w:name w:val="977E3E47C50E44168141CAB253A1477D"/>
    <w:rsid w:val="00593210"/>
  </w:style>
  <w:style w:type="paragraph" w:customStyle="1" w:styleId="EFDACC67664A4EA991EEA9D2C04FEA8B">
    <w:name w:val="EFDACC67664A4EA991EEA9D2C04FEA8B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091C51521743279A108785125C3D25">
    <w:name w:val="A6091C51521743279A108785125C3D25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9C84E557464953AD91DD5F0093180C">
    <w:name w:val="2E9C84E557464953AD91DD5F0093180C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DE9895B88943109F64681494EEB1FC">
    <w:name w:val="DADE9895B88943109F64681494EEB1FC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CE8C9FA338415AAB0DA69CA4EF3D88">
    <w:name w:val="58CE8C9FA338415AAB0DA69CA4EF3D88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B6E361EFCA47B1B34D05501698E0BF">
    <w:name w:val="17B6E361EFCA47B1B34D05501698E0BF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91A6C8796A441AA0A00E95CA2667E7">
    <w:name w:val="4D91A6C8796A441AA0A00E95CA2667E7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B2B087CF9F4B0493A8B19A2EB10D52">
    <w:name w:val="86B2B087CF9F4B0493A8B19A2EB10D52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C5686E99494284A5F0E91BBB36D9A8">
    <w:name w:val="EFC5686E99494284A5F0E91BBB36D9A8"/>
    <w:rsid w:val="004F0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9BC58E40004EDA8889CD02CE26D572">
    <w:name w:val="B69BC58E40004EDA8889CD02CE26D572"/>
    <w:rsid w:val="004F06FD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6EB01-ACA4-430A-83DD-4B93BAAC1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0</CharactersWithSpaces>
  <SharedDoc>false</SharedDoc>
  <HLinks>
    <vt:vector size="30" baseType="variant">
      <vt:variant>
        <vt:i4>458798</vt:i4>
      </vt:variant>
      <vt:variant>
        <vt:i4>12</vt:i4>
      </vt:variant>
      <vt:variant>
        <vt:i4>0</vt:i4>
      </vt:variant>
      <vt:variant>
        <vt:i4>5</vt:i4>
      </vt:variant>
      <vt:variant>
        <vt:lpwstr>mailto:prh36@ufba.br</vt:lpwstr>
      </vt:variant>
      <vt:variant>
        <vt:lpwstr/>
      </vt:variant>
      <vt:variant>
        <vt:i4>458798</vt:i4>
      </vt:variant>
      <vt:variant>
        <vt:i4>9</vt:i4>
      </vt:variant>
      <vt:variant>
        <vt:i4>0</vt:i4>
      </vt:variant>
      <vt:variant>
        <vt:i4>5</vt:i4>
      </vt:variant>
      <vt:variant>
        <vt:lpwstr>mailto:prh36@ufba.br</vt:lpwstr>
      </vt:variant>
      <vt:variant>
        <vt:lpwstr/>
      </vt:variant>
      <vt:variant>
        <vt:i4>458798</vt:i4>
      </vt:variant>
      <vt:variant>
        <vt:i4>6</vt:i4>
      </vt:variant>
      <vt:variant>
        <vt:i4>0</vt:i4>
      </vt:variant>
      <vt:variant>
        <vt:i4>5</vt:i4>
      </vt:variant>
      <vt:variant>
        <vt:lpwstr>mailto:prh36@ufba.br</vt:lpwstr>
      </vt:variant>
      <vt:variant>
        <vt:lpwstr/>
      </vt:variant>
      <vt:variant>
        <vt:i4>7340064</vt:i4>
      </vt:variant>
      <vt:variant>
        <vt:i4>3</vt:i4>
      </vt:variant>
      <vt:variant>
        <vt:i4>0</vt:i4>
      </vt:variant>
      <vt:variant>
        <vt:i4>5</vt:i4>
      </vt:variant>
      <vt:variant>
        <vt:lpwstr>http://www.finep.gov.br/apoio-e-financiamento-externa/programas-e-linhas/prh-anp-finep-gestora</vt:lpwstr>
      </vt:variant>
      <vt:variant>
        <vt:lpwstr/>
      </vt:variant>
      <vt:variant>
        <vt:i4>3473466</vt:i4>
      </vt:variant>
      <vt:variant>
        <vt:i4>0</vt:i4>
      </vt:variant>
      <vt:variant>
        <vt:i4>0</vt:i4>
      </vt:variant>
      <vt:variant>
        <vt:i4>5</vt:i4>
      </vt:variant>
      <vt:variant>
        <vt:lpwstr>http://www.anp.gov.br/pesquisa-desenvolvimento-e-inovacao/prh-anp-programa-de-formacao-de-recursos-human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berson Ricardo</dc:creator>
  <cp:keywords/>
  <cp:lastModifiedBy>Kleberson Ricardo</cp:lastModifiedBy>
  <cp:revision>6</cp:revision>
  <cp:lastPrinted>2020-07-14T00:48:00Z</cp:lastPrinted>
  <dcterms:created xsi:type="dcterms:W3CDTF">2023-01-26T22:49:00Z</dcterms:created>
  <dcterms:modified xsi:type="dcterms:W3CDTF">2025-09-05T22:40:00Z</dcterms:modified>
</cp:coreProperties>
</file>